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967E94" w14:textId="302B3E6F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noProof/>
        </w:rPr>
        <w:drawing>
          <wp:anchor distT="0" distB="0" distL="114300" distR="114300" simplePos="0" relativeHeight="251659264" behindDoc="0" locked="0" layoutInCell="1" allowOverlap="1" wp14:anchorId="10E37D90" wp14:editId="0254C2DA">
            <wp:simplePos x="0" y="0"/>
            <wp:positionH relativeFrom="column">
              <wp:posOffset>28258</wp:posOffset>
            </wp:positionH>
            <wp:positionV relativeFrom="paragraph">
              <wp:posOffset>37148</wp:posOffset>
            </wp:positionV>
            <wp:extent cx="857250" cy="757237"/>
            <wp:effectExtent l="0" t="0" r="0" b="5080"/>
            <wp:wrapNone/>
            <wp:docPr id="5" name="Picture 1" descr="E:\ADMINISTRASI\LOGO\UIN MAULANA MALIK IBRAHIM_SAINT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DMINISTRASI\LOGO\UIN MAULANA MALIK IBRAHIM_SAINTE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642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JADWAL UJIAN SEMINAR PROPOSAL BULAN </w:t>
      </w:r>
      <w:r w:rsidR="00986429">
        <w:rPr>
          <w:rFonts w:ascii="Arial" w:hAnsi="Arial" w:cs="Arial"/>
          <w:b/>
          <w:sz w:val="24"/>
          <w:szCs w:val="28"/>
          <w:lang w:val="sv-SE"/>
        </w:rPr>
        <w:t>NOVEMBER</w:t>
      </w:r>
    </w:p>
    <w:p w14:paraId="0E82B721" w14:textId="16A34533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SEMESTER G</w:t>
      </w:r>
      <w:r w:rsidR="00910FD3">
        <w:rPr>
          <w:rFonts w:ascii="Arial" w:hAnsi="Arial" w:cs="Arial"/>
          <w:b/>
          <w:sz w:val="24"/>
          <w:szCs w:val="28"/>
          <w:lang w:val="sv-SE"/>
        </w:rPr>
        <w:t>ANJIL</w:t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 T.A 202</w:t>
      </w:r>
      <w:r w:rsidR="00910FD3">
        <w:rPr>
          <w:rFonts w:ascii="Arial" w:hAnsi="Arial" w:cs="Arial"/>
          <w:b/>
          <w:sz w:val="24"/>
          <w:szCs w:val="28"/>
          <w:lang w:val="sv-SE"/>
        </w:rPr>
        <w:t>2</w:t>
      </w:r>
      <w:r w:rsidRPr="005A7832">
        <w:rPr>
          <w:rFonts w:ascii="Arial" w:hAnsi="Arial" w:cs="Arial"/>
          <w:b/>
          <w:sz w:val="24"/>
          <w:szCs w:val="28"/>
          <w:lang w:val="sv-SE"/>
        </w:rPr>
        <w:t>/ 202</w:t>
      </w:r>
      <w:r w:rsidR="00910FD3">
        <w:rPr>
          <w:rFonts w:ascii="Arial" w:hAnsi="Arial" w:cs="Arial"/>
          <w:b/>
          <w:sz w:val="24"/>
          <w:szCs w:val="28"/>
          <w:lang w:val="sv-SE"/>
        </w:rPr>
        <w:t>3</w:t>
      </w:r>
    </w:p>
    <w:p w14:paraId="47B82BC7" w14:textId="77777777" w:rsidR="00D214A4" w:rsidRPr="005A7832" w:rsidRDefault="008906BD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es-ES"/>
        </w:rPr>
      </w:pPr>
      <w:r w:rsidRPr="005A7832">
        <w:rPr>
          <w:rFonts w:ascii="Arial" w:hAnsi="Arial" w:cs="Arial"/>
          <w:b/>
          <w:sz w:val="24"/>
          <w:szCs w:val="28"/>
          <w:lang w:val="es-ES"/>
        </w:rPr>
        <w:t>PROGRAM STUDI</w:t>
      </w:r>
      <w:r w:rsidR="00D214A4" w:rsidRPr="005A7832">
        <w:rPr>
          <w:rFonts w:ascii="Arial" w:hAnsi="Arial" w:cs="Arial"/>
          <w:b/>
          <w:sz w:val="24"/>
          <w:szCs w:val="28"/>
          <w:lang w:val="es-ES"/>
        </w:rPr>
        <w:t xml:space="preserve"> BIOLOGI – F</w:t>
      </w:r>
      <w:r w:rsidR="00D214A4" w:rsidRPr="005A7832">
        <w:rPr>
          <w:rFonts w:ascii="Arial" w:hAnsi="Arial" w:cs="Arial"/>
          <w:b/>
          <w:sz w:val="24"/>
          <w:szCs w:val="28"/>
          <w:lang w:val="sv-SE"/>
        </w:rPr>
        <w:t xml:space="preserve">AKULTAS SAINS DAN TEKNOLOGI </w:t>
      </w:r>
    </w:p>
    <w:p w14:paraId="7F74535F" w14:textId="77777777" w:rsidR="00D214A4" w:rsidRPr="005A7832" w:rsidRDefault="00D214A4" w:rsidP="00D214A4">
      <w:pPr>
        <w:spacing w:after="0"/>
        <w:ind w:left="216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UIN MAULANA MALIK IBRAHIM MALANG</w:t>
      </w:r>
    </w:p>
    <w:p w14:paraId="2CAF5ACD" w14:textId="77777777" w:rsidR="00D214A4" w:rsidRPr="005A7832" w:rsidRDefault="00D80221" w:rsidP="00D214A4">
      <w:pPr>
        <w:pStyle w:val="Header"/>
      </w:pPr>
      <w:r w:rsidRPr="005A7832"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08C3C7E4" wp14:editId="59D82D20">
                <wp:simplePos x="0" y="0"/>
                <wp:positionH relativeFrom="column">
                  <wp:posOffset>24130</wp:posOffset>
                </wp:positionH>
                <wp:positionV relativeFrom="paragraph">
                  <wp:posOffset>66674</wp:posOffset>
                </wp:positionV>
                <wp:extent cx="2998470" cy="0"/>
                <wp:effectExtent l="0" t="19050" r="1143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9847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FF0F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9pt;margin-top:5.25pt;width:236.1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" strokeweight="2.25pt"/>
            </w:pict>
          </mc:Fallback>
        </mc:AlternateContent>
      </w:r>
    </w:p>
    <w:p w14:paraId="5E3B248A" w14:textId="347CF226" w:rsidR="00D214A4" w:rsidRPr="005A7832" w:rsidRDefault="00D214A4" w:rsidP="00D214A4">
      <w:pPr>
        <w:pStyle w:val="Header"/>
      </w:pPr>
    </w:p>
    <w:tbl>
      <w:tblPr>
        <w:tblW w:w="1867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"/>
        <w:gridCol w:w="2879"/>
        <w:gridCol w:w="1232"/>
        <w:gridCol w:w="5339"/>
        <w:gridCol w:w="1606"/>
        <w:gridCol w:w="1842"/>
        <w:gridCol w:w="1986"/>
        <w:gridCol w:w="1777"/>
        <w:gridCol w:w="1390"/>
      </w:tblGrid>
      <w:tr w:rsidR="005A7832" w:rsidRPr="005A7832" w14:paraId="6749F00E" w14:textId="77777777" w:rsidTr="00296A2B">
        <w:trPr>
          <w:trHeight w:val="1156"/>
        </w:trPr>
        <w:tc>
          <w:tcPr>
            <w:tcW w:w="619" w:type="dxa"/>
            <w:shd w:val="clear" w:color="auto" w:fill="auto"/>
            <w:vAlign w:val="center"/>
            <w:hideMark/>
          </w:tcPr>
          <w:p w14:paraId="1DF5B992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br w:type="page"/>
              <w:t>NO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6DCDE0B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Nama Mhs.</w:t>
            </w:r>
          </w:p>
        </w:tc>
        <w:tc>
          <w:tcPr>
            <w:tcW w:w="1232" w:type="dxa"/>
            <w:shd w:val="clear" w:color="auto" w:fill="auto"/>
            <w:vAlign w:val="center"/>
            <w:hideMark/>
          </w:tcPr>
          <w:p w14:paraId="123F3B3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NIM</w:t>
            </w:r>
          </w:p>
        </w:tc>
        <w:tc>
          <w:tcPr>
            <w:tcW w:w="5339" w:type="dxa"/>
            <w:shd w:val="clear" w:color="auto" w:fill="auto"/>
            <w:vAlign w:val="center"/>
          </w:tcPr>
          <w:p w14:paraId="1ECE8F8F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JUDUL</w:t>
            </w:r>
          </w:p>
        </w:tc>
        <w:tc>
          <w:tcPr>
            <w:tcW w:w="1606" w:type="dxa"/>
            <w:shd w:val="clear" w:color="auto" w:fill="auto"/>
            <w:vAlign w:val="center"/>
            <w:hideMark/>
          </w:tcPr>
          <w:p w14:paraId="756622BC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KETUA PENGUJI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14:paraId="6A4F729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04EB10A7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</w:p>
        </w:tc>
        <w:tc>
          <w:tcPr>
            <w:tcW w:w="1777" w:type="dxa"/>
            <w:shd w:val="clear" w:color="auto" w:fill="auto"/>
          </w:tcPr>
          <w:p w14:paraId="32E0ACCA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5F9731B1" w14:textId="2D6113A2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  <w:r w:rsidR="00E863AD" w:rsidRPr="005A7832">
              <w:rPr>
                <w:rFonts w:ascii="Arial" w:hAnsi="Arial" w:cs="Arial"/>
                <w:b/>
              </w:rPr>
              <w:t>I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EA8054" w14:textId="219EAE73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WAKTU dan TEMPAT</w:t>
            </w:r>
          </w:p>
        </w:tc>
      </w:tr>
      <w:tr w:rsidR="009210D0" w:rsidRPr="005A7832" w14:paraId="56495E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A8B2540" w14:textId="4A0BA49C" w:rsidR="009210D0" w:rsidRPr="005A7832" w:rsidRDefault="009210D0" w:rsidP="009210D0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879" w:type="dxa"/>
            <w:shd w:val="clear" w:color="auto" w:fill="auto"/>
          </w:tcPr>
          <w:p w14:paraId="6720CBC2" w14:textId="376788AE" w:rsidR="009210D0" w:rsidRPr="005A7832" w:rsidRDefault="00986429" w:rsidP="009210D0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Nida Annisa Sholeha</w:t>
            </w:r>
          </w:p>
        </w:tc>
        <w:tc>
          <w:tcPr>
            <w:tcW w:w="1232" w:type="dxa"/>
            <w:shd w:val="clear" w:color="auto" w:fill="auto"/>
          </w:tcPr>
          <w:p w14:paraId="7035C490" w14:textId="61A1B45A" w:rsidR="009210D0" w:rsidRPr="005A7832" w:rsidRDefault="00986429" w:rsidP="009210D0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620066</w:t>
            </w:r>
          </w:p>
        </w:tc>
        <w:tc>
          <w:tcPr>
            <w:tcW w:w="5339" w:type="dxa"/>
            <w:shd w:val="clear" w:color="auto" w:fill="auto"/>
          </w:tcPr>
          <w:p w14:paraId="59C2C883" w14:textId="04421475" w:rsidR="009210D0" w:rsidRPr="00986429" w:rsidRDefault="00986429" w:rsidP="009210D0">
            <w:pPr>
              <w:pStyle w:val="NoSpacing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t>Identifikasi Poliploidi Tunas Porang (</w:t>
            </w:r>
            <w:r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>Amorphophallus muelleri Blume)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 Yang Diinduksi Kolkisin menggunakan Flow Cytometry</w:t>
            </w:r>
          </w:p>
        </w:tc>
        <w:tc>
          <w:tcPr>
            <w:tcW w:w="1606" w:type="dxa"/>
            <w:shd w:val="clear" w:color="auto" w:fill="auto"/>
          </w:tcPr>
          <w:p w14:paraId="209341B4" w14:textId="7196FCAC" w:rsidR="009210D0" w:rsidRPr="005A7832" w:rsidRDefault="00F20BEF" w:rsidP="009210D0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Evika Sandi Savitri, M.P.</w:t>
            </w:r>
          </w:p>
        </w:tc>
        <w:tc>
          <w:tcPr>
            <w:tcW w:w="1842" w:type="dxa"/>
            <w:shd w:val="clear" w:color="auto" w:fill="auto"/>
          </w:tcPr>
          <w:p w14:paraId="4C4C5062" w14:textId="4828A624" w:rsidR="009210D0" w:rsidRPr="005A7832" w:rsidRDefault="00F20BEF" w:rsidP="009210D0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zizatur Rahmah, M.Sc.</w:t>
            </w:r>
          </w:p>
        </w:tc>
        <w:tc>
          <w:tcPr>
            <w:tcW w:w="1986" w:type="dxa"/>
            <w:shd w:val="clear" w:color="auto" w:fill="auto"/>
          </w:tcPr>
          <w:p w14:paraId="26B4B012" w14:textId="5757B9C8" w:rsidR="009210D0" w:rsidRPr="005A7832" w:rsidRDefault="006C5DBE" w:rsidP="009210D0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dik Wahyudi, M.Si.</w:t>
            </w:r>
          </w:p>
        </w:tc>
        <w:tc>
          <w:tcPr>
            <w:tcW w:w="1777" w:type="dxa"/>
            <w:shd w:val="clear" w:color="auto" w:fill="auto"/>
          </w:tcPr>
          <w:p w14:paraId="0C2973C3" w14:textId="56CDB68C" w:rsidR="009210D0" w:rsidRPr="005A7832" w:rsidRDefault="009210D0" w:rsidP="009210D0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7CD36EAA" w14:textId="465A2AD1" w:rsidR="009210D0" w:rsidRPr="005A7832" w:rsidRDefault="009210D0" w:rsidP="009210D0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20BEF" w:rsidRPr="005A7832" w14:paraId="581326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52CDDA0" w14:textId="64AFAF5C" w:rsidR="00F20BEF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79" w:type="dxa"/>
            <w:shd w:val="clear" w:color="auto" w:fill="auto"/>
          </w:tcPr>
          <w:p w14:paraId="253F07E9" w14:textId="04D07EA2" w:rsidR="00F20BEF" w:rsidRDefault="00F20BEF" w:rsidP="00F20BEF">
            <w:pPr>
              <w:pStyle w:val="NoSpacing"/>
            </w:pPr>
            <w:r>
              <w:t>Siyami Fitriyah</w:t>
            </w:r>
          </w:p>
        </w:tc>
        <w:tc>
          <w:tcPr>
            <w:tcW w:w="1232" w:type="dxa"/>
            <w:shd w:val="clear" w:color="auto" w:fill="auto"/>
          </w:tcPr>
          <w:p w14:paraId="7E1F45BD" w14:textId="545E97AE" w:rsidR="00F20BEF" w:rsidRDefault="00F20BEF" w:rsidP="00F20BEF">
            <w:pPr>
              <w:pStyle w:val="NoSpacing"/>
            </w:pPr>
            <w:r>
              <w:t>19620095</w:t>
            </w:r>
          </w:p>
        </w:tc>
        <w:tc>
          <w:tcPr>
            <w:tcW w:w="5339" w:type="dxa"/>
            <w:shd w:val="clear" w:color="auto" w:fill="auto"/>
          </w:tcPr>
          <w:p w14:paraId="10C36A89" w14:textId="73EE799A" w:rsidR="00F20BEF" w:rsidRPr="006C5DBE" w:rsidRDefault="00F20BEF" w:rsidP="00F20BEF">
            <w:pPr>
              <w:pStyle w:val="NoSpacing"/>
            </w:pPr>
            <w:r>
              <w:t>Induksi Kalus Poliploidi Porang (</w:t>
            </w:r>
            <w:r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>Amorphophallus muelleri Blume)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 menggunakan Media Kolkisin Secara In Vitro</w:t>
            </w:r>
          </w:p>
        </w:tc>
        <w:tc>
          <w:tcPr>
            <w:tcW w:w="1606" w:type="dxa"/>
            <w:shd w:val="clear" w:color="auto" w:fill="auto"/>
          </w:tcPr>
          <w:p w14:paraId="33DABB73" w14:textId="7398932E" w:rsidR="00F20BEF" w:rsidRPr="005A7832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yono, M.P</w:t>
            </w:r>
          </w:p>
        </w:tc>
        <w:tc>
          <w:tcPr>
            <w:tcW w:w="1842" w:type="dxa"/>
            <w:shd w:val="clear" w:color="auto" w:fill="auto"/>
          </w:tcPr>
          <w:p w14:paraId="6955EEA9" w14:textId="04E9F524" w:rsidR="00F20BEF" w:rsidRPr="005A7832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 w:rsidRPr="0092465E">
              <w:rPr>
                <w:rFonts w:asciiTheme="minorHAnsi" w:hAnsiTheme="minorHAnsi" w:cstheme="minorHAnsi"/>
              </w:rPr>
              <w:t>Didik Wahyudi, M.Si.</w:t>
            </w:r>
          </w:p>
        </w:tc>
        <w:tc>
          <w:tcPr>
            <w:tcW w:w="1986" w:type="dxa"/>
            <w:shd w:val="clear" w:color="auto" w:fill="auto"/>
          </w:tcPr>
          <w:p w14:paraId="20B1B8F7" w14:textId="26941784" w:rsidR="00F20BEF" w:rsidRDefault="00F20BEF" w:rsidP="00F20BEF">
            <w:pPr>
              <w:pStyle w:val="NoSpacing"/>
            </w:pPr>
            <w:r>
              <w:rPr>
                <w:rFonts w:asciiTheme="minorHAnsi" w:hAnsiTheme="minorHAnsi" w:cstheme="minorHAnsi"/>
              </w:rPr>
              <w:t>Ruri Siti Resmisari, M.Si</w:t>
            </w:r>
          </w:p>
        </w:tc>
        <w:tc>
          <w:tcPr>
            <w:tcW w:w="1777" w:type="dxa"/>
            <w:shd w:val="clear" w:color="auto" w:fill="auto"/>
          </w:tcPr>
          <w:p w14:paraId="5D11A0F6" w14:textId="71479C41" w:rsidR="00F20BEF" w:rsidRDefault="00F20BEF" w:rsidP="00F20BEF">
            <w:pPr>
              <w:pStyle w:val="NoSpacing"/>
              <w:jc w:val="both"/>
            </w:pPr>
            <w:r>
              <w:t>Dr. M. Mukhlis Fakhruddin, M.S.I</w:t>
            </w:r>
          </w:p>
        </w:tc>
        <w:tc>
          <w:tcPr>
            <w:tcW w:w="1390" w:type="dxa"/>
            <w:shd w:val="clear" w:color="auto" w:fill="auto"/>
          </w:tcPr>
          <w:p w14:paraId="0858F747" w14:textId="66318A62" w:rsidR="00F20BEF" w:rsidRPr="005A7832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20BEF" w:rsidRPr="005A7832" w14:paraId="5FAF1B78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65E65B3B" w14:textId="5BBDB165" w:rsidR="00F20BEF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79" w:type="dxa"/>
            <w:shd w:val="clear" w:color="auto" w:fill="auto"/>
          </w:tcPr>
          <w:p w14:paraId="5146CCEF" w14:textId="75CE73D0" w:rsidR="00F20BEF" w:rsidRDefault="00F20BEF" w:rsidP="00F20BEF">
            <w:pPr>
              <w:pStyle w:val="NoSpacing"/>
            </w:pPr>
            <w:r>
              <w:t>Desy Rimadhani</w:t>
            </w:r>
          </w:p>
        </w:tc>
        <w:tc>
          <w:tcPr>
            <w:tcW w:w="1232" w:type="dxa"/>
            <w:shd w:val="clear" w:color="auto" w:fill="auto"/>
          </w:tcPr>
          <w:p w14:paraId="2430D93F" w14:textId="6738C2DE" w:rsidR="00F20BEF" w:rsidRDefault="00F20BEF" w:rsidP="00F20BEF">
            <w:pPr>
              <w:pStyle w:val="NoSpacing"/>
            </w:pPr>
            <w:r>
              <w:t>19620027</w:t>
            </w:r>
          </w:p>
        </w:tc>
        <w:tc>
          <w:tcPr>
            <w:tcW w:w="5339" w:type="dxa"/>
            <w:shd w:val="clear" w:color="auto" w:fill="auto"/>
          </w:tcPr>
          <w:p w14:paraId="010B195C" w14:textId="1927285B" w:rsidR="00F20BEF" w:rsidRPr="006C5DBE" w:rsidRDefault="00F20BEF" w:rsidP="00F20BEF">
            <w:pPr>
              <w:pStyle w:val="NoSpacing"/>
            </w:pPr>
            <w:r>
              <w:t>Pengaruh Kolkisin Terhadap Induksi Poloploidi Tunas Porang (</w:t>
            </w:r>
            <w:r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>Amorphophallus muelleri Blume)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 Pada Media In Vitro</w:t>
            </w:r>
          </w:p>
        </w:tc>
        <w:tc>
          <w:tcPr>
            <w:tcW w:w="1606" w:type="dxa"/>
            <w:shd w:val="clear" w:color="auto" w:fill="auto"/>
          </w:tcPr>
          <w:p w14:paraId="21D89F3D" w14:textId="3F5343BF" w:rsidR="00F20BEF" w:rsidRPr="005A7832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yono, M.P</w:t>
            </w:r>
          </w:p>
        </w:tc>
        <w:tc>
          <w:tcPr>
            <w:tcW w:w="1842" w:type="dxa"/>
            <w:shd w:val="clear" w:color="auto" w:fill="auto"/>
          </w:tcPr>
          <w:p w14:paraId="0E619F36" w14:textId="1E6E0C85" w:rsidR="00F20BEF" w:rsidRPr="005A7832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 w:rsidRPr="0092465E">
              <w:rPr>
                <w:rFonts w:asciiTheme="minorHAnsi" w:hAnsiTheme="minorHAnsi" w:cstheme="minorHAnsi"/>
              </w:rPr>
              <w:t>Didik Wahyudi, M.Si.</w:t>
            </w:r>
          </w:p>
        </w:tc>
        <w:tc>
          <w:tcPr>
            <w:tcW w:w="1986" w:type="dxa"/>
            <w:shd w:val="clear" w:color="auto" w:fill="auto"/>
          </w:tcPr>
          <w:p w14:paraId="52259480" w14:textId="30551E21" w:rsidR="00F20BEF" w:rsidRDefault="00F20BEF" w:rsidP="00F20BEF">
            <w:pPr>
              <w:pStyle w:val="NoSpacing"/>
            </w:pPr>
            <w:r>
              <w:rPr>
                <w:rFonts w:asciiTheme="minorHAnsi" w:hAnsiTheme="minorHAnsi" w:cstheme="minorHAnsi"/>
              </w:rPr>
              <w:t>Ruri Siti Resmisari, M.Si</w:t>
            </w:r>
          </w:p>
        </w:tc>
        <w:tc>
          <w:tcPr>
            <w:tcW w:w="1777" w:type="dxa"/>
            <w:shd w:val="clear" w:color="auto" w:fill="auto"/>
          </w:tcPr>
          <w:p w14:paraId="06BEC556" w14:textId="3E6CDE75" w:rsidR="00F20BEF" w:rsidRDefault="00F20BEF" w:rsidP="00F20BEF">
            <w:pPr>
              <w:pStyle w:val="NoSpacing"/>
              <w:jc w:val="both"/>
            </w:pPr>
            <w:r>
              <w:t>Dr. M. Mukhlis Fakhruddin, M.S.I</w:t>
            </w:r>
          </w:p>
        </w:tc>
        <w:tc>
          <w:tcPr>
            <w:tcW w:w="1390" w:type="dxa"/>
            <w:shd w:val="clear" w:color="auto" w:fill="auto"/>
          </w:tcPr>
          <w:p w14:paraId="5FA53355" w14:textId="77777777" w:rsidR="00F20BEF" w:rsidRPr="005A7832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20BEF" w:rsidRPr="005A7832" w14:paraId="0CAB95B4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024BF5B" w14:textId="2D9AE4DF" w:rsidR="00F20BEF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79" w:type="dxa"/>
            <w:shd w:val="clear" w:color="auto" w:fill="auto"/>
          </w:tcPr>
          <w:p w14:paraId="6CCDBBEE" w14:textId="787289F7" w:rsidR="00F20BEF" w:rsidRDefault="00F20BEF" w:rsidP="00F20BEF">
            <w:pPr>
              <w:pStyle w:val="NoSpacing"/>
            </w:pPr>
            <w:r>
              <w:t>Vaela Sifa Belina</w:t>
            </w:r>
          </w:p>
        </w:tc>
        <w:tc>
          <w:tcPr>
            <w:tcW w:w="1232" w:type="dxa"/>
            <w:shd w:val="clear" w:color="auto" w:fill="auto"/>
          </w:tcPr>
          <w:p w14:paraId="2BAF8A4E" w14:textId="3900D3E2" w:rsidR="00F20BEF" w:rsidRDefault="00F20BEF" w:rsidP="00F20BEF">
            <w:pPr>
              <w:pStyle w:val="NoSpacing"/>
            </w:pPr>
            <w:r>
              <w:t>19620064</w:t>
            </w:r>
          </w:p>
        </w:tc>
        <w:tc>
          <w:tcPr>
            <w:tcW w:w="5339" w:type="dxa"/>
            <w:shd w:val="clear" w:color="auto" w:fill="auto"/>
          </w:tcPr>
          <w:p w14:paraId="08599B18" w14:textId="46331E45" w:rsidR="00F20BEF" w:rsidRPr="006C5DBE" w:rsidRDefault="00F20BEF" w:rsidP="00F20BEF">
            <w:pPr>
              <w:pStyle w:val="NoSpacing"/>
            </w:pPr>
            <w:r>
              <w:t>Pengaruh Radiasi sinar Gamma Cobalt – 60 Terhadap Karakter Morfologi dan Anatomi Tanaman Porang (</w:t>
            </w:r>
            <w:r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>Amorphophallus muelleri Blume)</w:t>
            </w: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 Secara In Vitro</w:t>
            </w:r>
          </w:p>
        </w:tc>
        <w:tc>
          <w:tcPr>
            <w:tcW w:w="1606" w:type="dxa"/>
            <w:shd w:val="clear" w:color="auto" w:fill="auto"/>
          </w:tcPr>
          <w:p w14:paraId="709FA981" w14:textId="655252DD" w:rsidR="00F20BEF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Eko Budi Minarno, M.Pd.</w:t>
            </w:r>
          </w:p>
        </w:tc>
        <w:tc>
          <w:tcPr>
            <w:tcW w:w="1842" w:type="dxa"/>
            <w:shd w:val="clear" w:color="auto" w:fill="auto"/>
          </w:tcPr>
          <w:p w14:paraId="3836A623" w14:textId="62522AD8" w:rsidR="00F20BEF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uri Siti Resmisari, M.Si</w:t>
            </w:r>
          </w:p>
        </w:tc>
        <w:tc>
          <w:tcPr>
            <w:tcW w:w="1986" w:type="dxa"/>
            <w:shd w:val="clear" w:color="auto" w:fill="auto"/>
          </w:tcPr>
          <w:p w14:paraId="23905253" w14:textId="6E42B8A3" w:rsidR="00F20BEF" w:rsidRDefault="00F20BEF" w:rsidP="00F20BEF">
            <w:pPr>
              <w:pStyle w:val="NoSpacing"/>
            </w:pPr>
            <w:r>
              <w:rPr>
                <w:rFonts w:asciiTheme="minorHAnsi" w:hAnsiTheme="minorHAnsi" w:cstheme="minorHAnsi"/>
              </w:rPr>
              <w:t>Suyono, M.P</w:t>
            </w:r>
          </w:p>
        </w:tc>
        <w:tc>
          <w:tcPr>
            <w:tcW w:w="1777" w:type="dxa"/>
            <w:shd w:val="clear" w:color="auto" w:fill="auto"/>
          </w:tcPr>
          <w:p w14:paraId="72B30A2C" w14:textId="662D767A" w:rsidR="00F20BEF" w:rsidRDefault="00F20BEF" w:rsidP="00F20BEF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599A39E3" w14:textId="77777777" w:rsidR="00F20BEF" w:rsidRPr="005A7832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20BEF" w:rsidRPr="005A7832" w14:paraId="0A0104F9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351A8347" w14:textId="6428723D" w:rsidR="00F20BEF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879" w:type="dxa"/>
            <w:shd w:val="clear" w:color="auto" w:fill="auto"/>
          </w:tcPr>
          <w:p w14:paraId="552B160E" w14:textId="0370D593" w:rsidR="00F20BEF" w:rsidRDefault="00F20BEF" w:rsidP="00F20BEF">
            <w:pPr>
              <w:pStyle w:val="NoSpacing"/>
            </w:pPr>
            <w:r>
              <w:t>Elvia Rahmawati</w:t>
            </w:r>
          </w:p>
        </w:tc>
        <w:tc>
          <w:tcPr>
            <w:tcW w:w="1232" w:type="dxa"/>
            <w:shd w:val="clear" w:color="auto" w:fill="auto"/>
          </w:tcPr>
          <w:p w14:paraId="70F9FA10" w14:textId="1D8DA2C9" w:rsidR="00F20BEF" w:rsidRDefault="00F20BEF" w:rsidP="00F20BEF">
            <w:pPr>
              <w:pStyle w:val="NoSpacing"/>
            </w:pPr>
            <w:r>
              <w:t>19620005</w:t>
            </w:r>
          </w:p>
        </w:tc>
        <w:tc>
          <w:tcPr>
            <w:tcW w:w="5339" w:type="dxa"/>
            <w:shd w:val="clear" w:color="auto" w:fill="auto"/>
          </w:tcPr>
          <w:p w14:paraId="40FB35FE" w14:textId="36628033" w:rsidR="00F20BEF" w:rsidRPr="006C5DBE" w:rsidRDefault="00F20BEF" w:rsidP="00F20BEF">
            <w:pPr>
              <w:pStyle w:val="NoSpacing"/>
              <w:rPr>
                <w:i/>
              </w:rPr>
            </w:pPr>
            <w:r>
              <w:t>Pengaruh Lama Pemaparan dan Kuat Medan Gelombang Elektromagnetik Terhadap Pematahan Dormansi Biji Delima (</w:t>
            </w:r>
            <w:r>
              <w:rPr>
                <w:i/>
              </w:rPr>
              <w:t>Punica Granatum L)</w:t>
            </w:r>
          </w:p>
        </w:tc>
        <w:tc>
          <w:tcPr>
            <w:tcW w:w="1606" w:type="dxa"/>
            <w:shd w:val="clear" w:color="auto" w:fill="auto"/>
          </w:tcPr>
          <w:p w14:paraId="0053269F" w14:textId="5105E8AF" w:rsidR="00F20BEF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Eko Budi Minarno, M.Pd.</w:t>
            </w:r>
          </w:p>
        </w:tc>
        <w:tc>
          <w:tcPr>
            <w:tcW w:w="1842" w:type="dxa"/>
            <w:shd w:val="clear" w:color="auto" w:fill="auto"/>
          </w:tcPr>
          <w:p w14:paraId="10FD50F8" w14:textId="05428181" w:rsidR="00F20BEF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uri Siti Resmisari, M.Si</w:t>
            </w:r>
          </w:p>
        </w:tc>
        <w:tc>
          <w:tcPr>
            <w:tcW w:w="1986" w:type="dxa"/>
            <w:shd w:val="clear" w:color="auto" w:fill="auto"/>
          </w:tcPr>
          <w:p w14:paraId="6117FE34" w14:textId="744F7E83" w:rsidR="00F20BEF" w:rsidRDefault="00F20BEF" w:rsidP="00F20BE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yono, M.P</w:t>
            </w:r>
          </w:p>
        </w:tc>
        <w:tc>
          <w:tcPr>
            <w:tcW w:w="1777" w:type="dxa"/>
            <w:shd w:val="clear" w:color="auto" w:fill="auto"/>
          </w:tcPr>
          <w:p w14:paraId="707FFD5E" w14:textId="6E95402A" w:rsidR="00F20BEF" w:rsidRDefault="00F20BEF" w:rsidP="00F20BEF">
            <w:pPr>
              <w:pStyle w:val="NoSpacing"/>
              <w:jc w:val="both"/>
            </w:pPr>
            <w:r>
              <w:t>Dr. M. Mukhlis Fakhruddin, M.S.I</w:t>
            </w:r>
          </w:p>
        </w:tc>
        <w:tc>
          <w:tcPr>
            <w:tcW w:w="1390" w:type="dxa"/>
            <w:shd w:val="clear" w:color="auto" w:fill="auto"/>
          </w:tcPr>
          <w:p w14:paraId="7927E174" w14:textId="6ABC55A4" w:rsidR="00F20BEF" w:rsidRPr="005A7832" w:rsidRDefault="00F20BEF" w:rsidP="00F20BEF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6C5DBE" w:rsidRPr="005A7832" w14:paraId="25D0B09B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3ABD54B" w14:textId="5213E55A" w:rsidR="006C5DBE" w:rsidRDefault="006C5DBE" w:rsidP="006C5DBE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879" w:type="dxa"/>
            <w:shd w:val="clear" w:color="auto" w:fill="auto"/>
          </w:tcPr>
          <w:p w14:paraId="722250AC" w14:textId="14E4BF06" w:rsidR="006C5DBE" w:rsidRDefault="006C5DBE" w:rsidP="006C5DBE">
            <w:pPr>
              <w:pStyle w:val="NoSpacing"/>
            </w:pPr>
            <w:r>
              <w:t>Farhani Nurshafa Rahmania</w:t>
            </w:r>
          </w:p>
        </w:tc>
        <w:tc>
          <w:tcPr>
            <w:tcW w:w="1232" w:type="dxa"/>
            <w:shd w:val="clear" w:color="auto" w:fill="auto"/>
          </w:tcPr>
          <w:p w14:paraId="297DB9B1" w14:textId="586CEAF8" w:rsidR="006C5DBE" w:rsidRDefault="006C5DBE" w:rsidP="006C5DBE">
            <w:pPr>
              <w:pStyle w:val="NoSpacing"/>
            </w:pPr>
            <w:r>
              <w:t>19620089</w:t>
            </w:r>
          </w:p>
        </w:tc>
        <w:tc>
          <w:tcPr>
            <w:tcW w:w="5339" w:type="dxa"/>
            <w:shd w:val="clear" w:color="auto" w:fill="auto"/>
          </w:tcPr>
          <w:p w14:paraId="574981A8" w14:textId="4D4E8D3C" w:rsidR="006C5DBE" w:rsidRDefault="006C5DBE" w:rsidP="006C5DBE">
            <w:pPr>
              <w:pStyle w:val="NoSpacing"/>
            </w:pPr>
            <w:r>
              <w:t>Kajian Model Arsitektur Pohon dan Intersepsi Air Hujan Pada Genus Syzygium Koleksi Kebun Raya Purwodadi Pasuruan</w:t>
            </w:r>
          </w:p>
        </w:tc>
        <w:tc>
          <w:tcPr>
            <w:tcW w:w="1606" w:type="dxa"/>
            <w:shd w:val="clear" w:color="auto" w:fill="auto"/>
          </w:tcPr>
          <w:p w14:paraId="39FFF960" w14:textId="135249B5" w:rsidR="006C5DBE" w:rsidRDefault="00F20BEF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Evika Sandi Savitri, M.P.</w:t>
            </w:r>
          </w:p>
        </w:tc>
        <w:tc>
          <w:tcPr>
            <w:tcW w:w="1842" w:type="dxa"/>
            <w:shd w:val="clear" w:color="auto" w:fill="auto"/>
          </w:tcPr>
          <w:p w14:paraId="2C0EAE92" w14:textId="65AFB50E" w:rsidR="006C5DBE" w:rsidRDefault="00F20BEF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uri Siti Resmisari, M.Si</w:t>
            </w:r>
          </w:p>
        </w:tc>
        <w:tc>
          <w:tcPr>
            <w:tcW w:w="1986" w:type="dxa"/>
            <w:shd w:val="clear" w:color="auto" w:fill="auto"/>
          </w:tcPr>
          <w:p w14:paraId="4A4BD095" w14:textId="66DC69EA" w:rsidR="006C5DBE" w:rsidRDefault="006C5DBE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yu Agung Prahardika, M.Sc</w:t>
            </w:r>
          </w:p>
        </w:tc>
        <w:tc>
          <w:tcPr>
            <w:tcW w:w="1777" w:type="dxa"/>
            <w:shd w:val="clear" w:color="auto" w:fill="auto"/>
          </w:tcPr>
          <w:p w14:paraId="598DD126" w14:textId="6CA21142" w:rsidR="006C5DBE" w:rsidRDefault="006C5DBE" w:rsidP="006C5DBE">
            <w:pPr>
              <w:pStyle w:val="NoSpacing"/>
              <w:jc w:val="both"/>
            </w:pPr>
            <w:r>
              <w:t>Dr. Umayatus Syarifah, M.A</w:t>
            </w:r>
          </w:p>
        </w:tc>
        <w:tc>
          <w:tcPr>
            <w:tcW w:w="1390" w:type="dxa"/>
            <w:shd w:val="clear" w:color="auto" w:fill="auto"/>
          </w:tcPr>
          <w:p w14:paraId="309D83A9" w14:textId="77777777" w:rsidR="006C5DBE" w:rsidRDefault="006C5DBE" w:rsidP="006C5DB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6C5DBE" w:rsidRPr="005A7832" w14:paraId="22C868C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6E30096" w14:textId="7D67D5A8" w:rsidR="006C5DBE" w:rsidRDefault="006C5DBE" w:rsidP="006C5DBE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879" w:type="dxa"/>
            <w:shd w:val="clear" w:color="auto" w:fill="auto"/>
          </w:tcPr>
          <w:p w14:paraId="5D9A6770" w14:textId="21724803" w:rsidR="006C5DBE" w:rsidRDefault="006C5DBE" w:rsidP="006C5DBE">
            <w:pPr>
              <w:pStyle w:val="NoSpacing"/>
            </w:pPr>
            <w:r>
              <w:t>Lailatul Badriyah</w:t>
            </w:r>
          </w:p>
        </w:tc>
        <w:tc>
          <w:tcPr>
            <w:tcW w:w="1232" w:type="dxa"/>
            <w:shd w:val="clear" w:color="auto" w:fill="auto"/>
          </w:tcPr>
          <w:p w14:paraId="077F1194" w14:textId="2DD3C5BC" w:rsidR="006C5DBE" w:rsidRDefault="006C5DBE" w:rsidP="006C5DBE">
            <w:pPr>
              <w:pStyle w:val="NoSpacing"/>
            </w:pPr>
            <w:r>
              <w:t>19620087</w:t>
            </w:r>
          </w:p>
        </w:tc>
        <w:tc>
          <w:tcPr>
            <w:tcW w:w="5339" w:type="dxa"/>
            <w:shd w:val="clear" w:color="auto" w:fill="auto"/>
          </w:tcPr>
          <w:p w14:paraId="30D1FEBC" w14:textId="5BB4D45B" w:rsidR="006C5DBE" w:rsidRDefault="006C5DBE" w:rsidP="006C5DBE">
            <w:pPr>
              <w:pStyle w:val="NoSpacing"/>
            </w:pPr>
            <w:r>
              <w:t>Identifikasi dan Karakterisasi Tumbuhan Obat di Desa Sukolilo kecamatan Prigen, Kabupaten Pasuruan Berdasarkan Karakter Morfologi dan Fitokimia</w:t>
            </w:r>
          </w:p>
        </w:tc>
        <w:tc>
          <w:tcPr>
            <w:tcW w:w="1606" w:type="dxa"/>
            <w:shd w:val="clear" w:color="auto" w:fill="auto"/>
          </w:tcPr>
          <w:p w14:paraId="03262CF8" w14:textId="704F66D3" w:rsidR="006C5DBE" w:rsidRDefault="00F20BEF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Eko Budi Minarno, M.Pd.</w:t>
            </w:r>
          </w:p>
        </w:tc>
        <w:tc>
          <w:tcPr>
            <w:tcW w:w="1842" w:type="dxa"/>
            <w:shd w:val="clear" w:color="auto" w:fill="auto"/>
          </w:tcPr>
          <w:p w14:paraId="6A97E22F" w14:textId="0664ABA9" w:rsidR="006C5DBE" w:rsidRDefault="00F20BEF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triyah, M.Si.</w:t>
            </w:r>
            <w:bookmarkStart w:id="0" w:name="_GoBack"/>
            <w:bookmarkEnd w:id="0"/>
          </w:p>
        </w:tc>
        <w:tc>
          <w:tcPr>
            <w:tcW w:w="1986" w:type="dxa"/>
            <w:shd w:val="clear" w:color="auto" w:fill="auto"/>
          </w:tcPr>
          <w:p w14:paraId="5FCD18D7" w14:textId="255EB657" w:rsidR="006C5DBE" w:rsidRDefault="006C5DBE" w:rsidP="006C5DBE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holifah Holil, M.Si</w:t>
            </w:r>
          </w:p>
        </w:tc>
        <w:tc>
          <w:tcPr>
            <w:tcW w:w="1777" w:type="dxa"/>
            <w:shd w:val="clear" w:color="auto" w:fill="auto"/>
          </w:tcPr>
          <w:p w14:paraId="5A3ED2EF" w14:textId="02AEA4F6" w:rsidR="006C5DBE" w:rsidRDefault="006C5DBE" w:rsidP="006C5DBE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372F0B11" w14:textId="77777777" w:rsidR="006C5DBE" w:rsidRDefault="006C5DBE" w:rsidP="006C5DB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</w:tbl>
    <w:p w14:paraId="4C3A9475" w14:textId="4219DEE9" w:rsidR="00026BEA" w:rsidRDefault="00811C13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05300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5B3B6E8A" wp14:editId="51CF08A8">
            <wp:simplePos x="0" y="0"/>
            <wp:positionH relativeFrom="column">
              <wp:posOffset>7458075</wp:posOffset>
            </wp:positionH>
            <wp:positionV relativeFrom="paragraph">
              <wp:posOffset>22860</wp:posOffset>
            </wp:positionV>
            <wp:extent cx="1323975" cy="1315752"/>
            <wp:effectExtent l="0" t="0" r="0" b="0"/>
            <wp:wrapNone/>
            <wp:docPr id="113" name="Picture 113" descr="C:\Users\My Device\Pictures\geng kita013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y Device\Pictures\geng kita013 (2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E8ECF8"/>
                        </a:clrFrom>
                        <a:clrTo>
                          <a:srgbClr val="E8ECF8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15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BCF3A" w14:textId="579F1ADD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5A7832">
        <w:rPr>
          <w:rFonts w:ascii="Times New Roman" w:hAnsi="Times New Roman"/>
          <w:sz w:val="24"/>
          <w:szCs w:val="24"/>
        </w:rPr>
        <w:t>Mengetahui,</w:t>
      </w:r>
    </w:p>
    <w:p w14:paraId="1EB98EC8" w14:textId="4C9989C2" w:rsidR="00D214A4" w:rsidRPr="005A7832" w:rsidRDefault="00811C13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053001">
        <w:rPr>
          <w:rFonts w:ascii="Times New Roman" w:hAnsi="Times New Roman"/>
          <w:noProof/>
        </w:rPr>
        <w:drawing>
          <wp:anchor distT="0" distB="0" distL="114300" distR="114300" simplePos="0" relativeHeight="251661312" behindDoc="0" locked="0" layoutInCell="1" allowOverlap="1" wp14:anchorId="28F0FBCC" wp14:editId="2533D1D8">
            <wp:simplePos x="0" y="0"/>
            <wp:positionH relativeFrom="margin">
              <wp:posOffset>8199755</wp:posOffset>
            </wp:positionH>
            <wp:positionV relativeFrom="paragraph">
              <wp:posOffset>7620</wp:posOffset>
            </wp:positionV>
            <wp:extent cx="1847850" cy="610870"/>
            <wp:effectExtent l="0" t="0" r="0" b="0"/>
            <wp:wrapNone/>
            <wp:docPr id="116" name="Picture 116" descr="C:\Documents and Settings\admin biologi\My Documents\My Pictures\MP Navigator EX\2014_10_29\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 biologi\My Documents\My Pictures\MP Navigator EX\2014_10_29\IM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0" t="86617" r="26389" b="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4A4" w:rsidRPr="005A7832">
        <w:rPr>
          <w:rFonts w:ascii="Times New Roman" w:hAnsi="Times New Roman"/>
          <w:sz w:val="24"/>
          <w:szCs w:val="24"/>
        </w:rPr>
        <w:t>Kaprodi Biologi</w:t>
      </w:r>
    </w:p>
    <w:p w14:paraId="4FA756A9" w14:textId="465C44F0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1B48096" w14:textId="7C3DD707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4B5E99C" w14:textId="1C4A9181" w:rsidR="00A7296F" w:rsidRDefault="00D214A4" w:rsidP="0027236F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5A7832">
        <w:rPr>
          <w:rFonts w:ascii="Times New Roman" w:hAnsi="Times New Roman"/>
          <w:sz w:val="24"/>
          <w:szCs w:val="24"/>
        </w:rPr>
        <w:t>Dr. Evika Sandi Savitri, MP</w:t>
      </w:r>
    </w:p>
    <w:p w14:paraId="2A2EF786" w14:textId="1B2E4555" w:rsidR="00A7296F" w:rsidRDefault="00A7296F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sectPr w:rsidR="00A7296F" w:rsidSect="00214E13">
      <w:pgSz w:w="20160" w:h="12240" w:orient="landscape" w:code="5"/>
      <w:pgMar w:top="539" w:right="567" w:bottom="567" w:left="9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8689D"/>
    <w:multiLevelType w:val="multilevel"/>
    <w:tmpl w:val="2D404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aps/>
        <w:strike w:val="0"/>
        <w:dstrike w:val="0"/>
        <w:vanish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675515E"/>
    <w:multiLevelType w:val="hybridMultilevel"/>
    <w:tmpl w:val="54E093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rE0MDIxNzc2NLZU0lEKTi0uzszPAykwrQUAXvsSeywAAAA="/>
  </w:docVars>
  <w:rsids>
    <w:rsidRoot w:val="00D214A4"/>
    <w:rsid w:val="00026BEA"/>
    <w:rsid w:val="00052579"/>
    <w:rsid w:val="00053C60"/>
    <w:rsid w:val="000807CD"/>
    <w:rsid w:val="00090084"/>
    <w:rsid w:val="000934C1"/>
    <w:rsid w:val="000B5BB8"/>
    <w:rsid w:val="000C54F9"/>
    <w:rsid w:val="000E5186"/>
    <w:rsid w:val="000F57AB"/>
    <w:rsid w:val="00105506"/>
    <w:rsid w:val="00123843"/>
    <w:rsid w:val="00156F31"/>
    <w:rsid w:val="001602E4"/>
    <w:rsid w:val="001660FE"/>
    <w:rsid w:val="001964F4"/>
    <w:rsid w:val="001A05AC"/>
    <w:rsid w:val="001A19D5"/>
    <w:rsid w:val="001B1B7F"/>
    <w:rsid w:val="001B4515"/>
    <w:rsid w:val="001E256F"/>
    <w:rsid w:val="001F25AB"/>
    <w:rsid w:val="00204FEC"/>
    <w:rsid w:val="00212B73"/>
    <w:rsid w:val="00214E13"/>
    <w:rsid w:val="0022068F"/>
    <w:rsid w:val="00223DB2"/>
    <w:rsid w:val="00243BD4"/>
    <w:rsid w:val="00252290"/>
    <w:rsid w:val="002634EA"/>
    <w:rsid w:val="0027236F"/>
    <w:rsid w:val="00275A2E"/>
    <w:rsid w:val="00285E24"/>
    <w:rsid w:val="00285FE6"/>
    <w:rsid w:val="0028691E"/>
    <w:rsid w:val="002966D1"/>
    <w:rsid w:val="00296A2B"/>
    <w:rsid w:val="002A206D"/>
    <w:rsid w:val="002B03C0"/>
    <w:rsid w:val="002B211C"/>
    <w:rsid w:val="002D6657"/>
    <w:rsid w:val="002F419B"/>
    <w:rsid w:val="003006C5"/>
    <w:rsid w:val="0030165B"/>
    <w:rsid w:val="003042E2"/>
    <w:rsid w:val="00327F9E"/>
    <w:rsid w:val="003514BB"/>
    <w:rsid w:val="003922E7"/>
    <w:rsid w:val="003A27EF"/>
    <w:rsid w:val="003C2A45"/>
    <w:rsid w:val="003E0B18"/>
    <w:rsid w:val="00401CD5"/>
    <w:rsid w:val="004038F9"/>
    <w:rsid w:val="00427F15"/>
    <w:rsid w:val="004540F4"/>
    <w:rsid w:val="0045747E"/>
    <w:rsid w:val="0047431D"/>
    <w:rsid w:val="004841FA"/>
    <w:rsid w:val="004A25A0"/>
    <w:rsid w:val="004D36F2"/>
    <w:rsid w:val="004E4278"/>
    <w:rsid w:val="004F2C6D"/>
    <w:rsid w:val="00500F57"/>
    <w:rsid w:val="00503304"/>
    <w:rsid w:val="00514B98"/>
    <w:rsid w:val="0052441A"/>
    <w:rsid w:val="00533850"/>
    <w:rsid w:val="005413B0"/>
    <w:rsid w:val="005709D9"/>
    <w:rsid w:val="00570D4C"/>
    <w:rsid w:val="00585966"/>
    <w:rsid w:val="005A7832"/>
    <w:rsid w:val="005D336D"/>
    <w:rsid w:val="005E088E"/>
    <w:rsid w:val="005E1C8C"/>
    <w:rsid w:val="00601837"/>
    <w:rsid w:val="0060207F"/>
    <w:rsid w:val="006328C1"/>
    <w:rsid w:val="006342AB"/>
    <w:rsid w:val="00646C0D"/>
    <w:rsid w:val="006611F0"/>
    <w:rsid w:val="00673C9A"/>
    <w:rsid w:val="006863EC"/>
    <w:rsid w:val="006A3F22"/>
    <w:rsid w:val="006A6A38"/>
    <w:rsid w:val="006B3F03"/>
    <w:rsid w:val="006C4476"/>
    <w:rsid w:val="006C5DBE"/>
    <w:rsid w:val="006D72B8"/>
    <w:rsid w:val="006E3FBC"/>
    <w:rsid w:val="007076CE"/>
    <w:rsid w:val="00712DDE"/>
    <w:rsid w:val="007157E6"/>
    <w:rsid w:val="007161A4"/>
    <w:rsid w:val="00716DFD"/>
    <w:rsid w:val="0072284C"/>
    <w:rsid w:val="007240A0"/>
    <w:rsid w:val="00732627"/>
    <w:rsid w:val="00744A44"/>
    <w:rsid w:val="00775770"/>
    <w:rsid w:val="007C0FBB"/>
    <w:rsid w:val="007C6A1A"/>
    <w:rsid w:val="007D3F24"/>
    <w:rsid w:val="007D6D7E"/>
    <w:rsid w:val="007F0DD2"/>
    <w:rsid w:val="008002DF"/>
    <w:rsid w:val="008056FF"/>
    <w:rsid w:val="00811C13"/>
    <w:rsid w:val="00814DC9"/>
    <w:rsid w:val="00814E4E"/>
    <w:rsid w:val="00817C6E"/>
    <w:rsid w:val="00821A6F"/>
    <w:rsid w:val="00826BBC"/>
    <w:rsid w:val="008307A7"/>
    <w:rsid w:val="008526B1"/>
    <w:rsid w:val="00870D25"/>
    <w:rsid w:val="00880776"/>
    <w:rsid w:val="008906BD"/>
    <w:rsid w:val="00892E7B"/>
    <w:rsid w:val="00896B4E"/>
    <w:rsid w:val="008B1608"/>
    <w:rsid w:val="008B324E"/>
    <w:rsid w:val="008C1C08"/>
    <w:rsid w:val="008C2DCE"/>
    <w:rsid w:val="008D30C3"/>
    <w:rsid w:val="008E4DBD"/>
    <w:rsid w:val="008F4302"/>
    <w:rsid w:val="00906F5B"/>
    <w:rsid w:val="00910FD3"/>
    <w:rsid w:val="00917161"/>
    <w:rsid w:val="00920412"/>
    <w:rsid w:val="009210D0"/>
    <w:rsid w:val="00934FD1"/>
    <w:rsid w:val="0093502C"/>
    <w:rsid w:val="0094210E"/>
    <w:rsid w:val="00980B6F"/>
    <w:rsid w:val="00986429"/>
    <w:rsid w:val="009926F4"/>
    <w:rsid w:val="0099762E"/>
    <w:rsid w:val="009B63C7"/>
    <w:rsid w:val="00A04DBB"/>
    <w:rsid w:val="00A22756"/>
    <w:rsid w:val="00A3388C"/>
    <w:rsid w:val="00A37A63"/>
    <w:rsid w:val="00A65197"/>
    <w:rsid w:val="00A7296F"/>
    <w:rsid w:val="00A74161"/>
    <w:rsid w:val="00A76937"/>
    <w:rsid w:val="00A8143C"/>
    <w:rsid w:val="00A85513"/>
    <w:rsid w:val="00AA521F"/>
    <w:rsid w:val="00AA78C6"/>
    <w:rsid w:val="00AD1F7B"/>
    <w:rsid w:val="00AD1FB6"/>
    <w:rsid w:val="00AE5DE8"/>
    <w:rsid w:val="00AF3AF4"/>
    <w:rsid w:val="00AF52A6"/>
    <w:rsid w:val="00B27B4A"/>
    <w:rsid w:val="00B345FF"/>
    <w:rsid w:val="00B35508"/>
    <w:rsid w:val="00B3583F"/>
    <w:rsid w:val="00B52072"/>
    <w:rsid w:val="00B55C5E"/>
    <w:rsid w:val="00B7275B"/>
    <w:rsid w:val="00B95B3D"/>
    <w:rsid w:val="00BA4F4B"/>
    <w:rsid w:val="00BB48CF"/>
    <w:rsid w:val="00BD1BB9"/>
    <w:rsid w:val="00BE3791"/>
    <w:rsid w:val="00BE4A63"/>
    <w:rsid w:val="00BF11A3"/>
    <w:rsid w:val="00C00641"/>
    <w:rsid w:val="00C07AA4"/>
    <w:rsid w:val="00C175A8"/>
    <w:rsid w:val="00C211E7"/>
    <w:rsid w:val="00C259FA"/>
    <w:rsid w:val="00C30699"/>
    <w:rsid w:val="00C416CC"/>
    <w:rsid w:val="00C41F1E"/>
    <w:rsid w:val="00C461CC"/>
    <w:rsid w:val="00C90CA2"/>
    <w:rsid w:val="00C93EB4"/>
    <w:rsid w:val="00CB1622"/>
    <w:rsid w:val="00CB4715"/>
    <w:rsid w:val="00CE3753"/>
    <w:rsid w:val="00CF2EA9"/>
    <w:rsid w:val="00CF5DAD"/>
    <w:rsid w:val="00CF6422"/>
    <w:rsid w:val="00D001B7"/>
    <w:rsid w:val="00D00A00"/>
    <w:rsid w:val="00D1252C"/>
    <w:rsid w:val="00D15EAB"/>
    <w:rsid w:val="00D214A4"/>
    <w:rsid w:val="00D25D8E"/>
    <w:rsid w:val="00D26DDF"/>
    <w:rsid w:val="00D326D2"/>
    <w:rsid w:val="00D33A78"/>
    <w:rsid w:val="00D3557C"/>
    <w:rsid w:val="00D42051"/>
    <w:rsid w:val="00D63942"/>
    <w:rsid w:val="00D80221"/>
    <w:rsid w:val="00D859E9"/>
    <w:rsid w:val="00D969EB"/>
    <w:rsid w:val="00E00137"/>
    <w:rsid w:val="00E0509C"/>
    <w:rsid w:val="00E05E3A"/>
    <w:rsid w:val="00E253F7"/>
    <w:rsid w:val="00E37211"/>
    <w:rsid w:val="00E47068"/>
    <w:rsid w:val="00E5245B"/>
    <w:rsid w:val="00E558DD"/>
    <w:rsid w:val="00E737C4"/>
    <w:rsid w:val="00E764BB"/>
    <w:rsid w:val="00E80A66"/>
    <w:rsid w:val="00E850A4"/>
    <w:rsid w:val="00E863AD"/>
    <w:rsid w:val="00EA5ACA"/>
    <w:rsid w:val="00EE4D46"/>
    <w:rsid w:val="00EE7C38"/>
    <w:rsid w:val="00F05443"/>
    <w:rsid w:val="00F20BEF"/>
    <w:rsid w:val="00F22544"/>
    <w:rsid w:val="00F40E18"/>
    <w:rsid w:val="00F55D0B"/>
    <w:rsid w:val="00F83D97"/>
    <w:rsid w:val="00F84F80"/>
    <w:rsid w:val="00F93616"/>
    <w:rsid w:val="00FB03DD"/>
    <w:rsid w:val="00FB61C7"/>
    <w:rsid w:val="00FC2546"/>
    <w:rsid w:val="00FC33D2"/>
    <w:rsid w:val="00FC6DEB"/>
    <w:rsid w:val="00FD1FE2"/>
    <w:rsid w:val="00FD2311"/>
    <w:rsid w:val="00FE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6C5D3"/>
  <w15:docId w15:val="{71D82E7D-CFBC-40F1-8D0D-D30EAEF72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4A4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BB9"/>
    <w:pPr>
      <w:keepNext/>
      <w:keepLines/>
      <w:numPr>
        <w:numId w:val="1"/>
      </w:numPr>
      <w:spacing w:after="0" w:line="240" w:lineRule="auto"/>
      <w:jc w:val="center"/>
      <w:outlineLvl w:val="0"/>
    </w:pPr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BB9"/>
    <w:pPr>
      <w:keepNext/>
      <w:keepLines/>
      <w:numPr>
        <w:ilvl w:val="2"/>
        <w:numId w:val="1"/>
      </w:numPr>
      <w:spacing w:before="40" w:after="0" w:line="360" w:lineRule="auto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1BB9"/>
    <w:pPr>
      <w:keepNext/>
      <w:keepLines/>
      <w:numPr>
        <w:ilvl w:val="3"/>
        <w:numId w:val="1"/>
      </w:numPr>
      <w:spacing w:before="40" w:after="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1BB9"/>
    <w:pPr>
      <w:keepNext/>
      <w:keepLines/>
      <w:numPr>
        <w:ilvl w:val="4"/>
        <w:numId w:val="1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1BB9"/>
    <w:pPr>
      <w:keepNext/>
      <w:keepLines/>
      <w:numPr>
        <w:ilvl w:val="5"/>
        <w:numId w:val="1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1BB9"/>
    <w:pPr>
      <w:keepNext/>
      <w:keepLines/>
      <w:numPr>
        <w:ilvl w:val="6"/>
        <w:numId w:val="1"/>
      </w:numPr>
      <w:spacing w:before="4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1BB9"/>
    <w:pPr>
      <w:keepNext/>
      <w:keepLines/>
      <w:numPr>
        <w:ilvl w:val="7"/>
        <w:numId w:val="1"/>
      </w:numPr>
      <w:spacing w:before="40" w:after="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1BB9"/>
    <w:pPr>
      <w:keepNext/>
      <w:keepLines/>
      <w:numPr>
        <w:ilvl w:val="8"/>
        <w:numId w:val="1"/>
      </w:numPr>
      <w:spacing w:before="4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4A4"/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D214A4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E737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8F"/>
    <w:rPr>
      <w:rFonts w:ascii="Segoe UI" w:eastAsia="Times New Roman" w:hAnsi="Segoe UI" w:cs="Segoe UI"/>
      <w:sz w:val="18"/>
      <w:szCs w:val="18"/>
    </w:rPr>
  </w:style>
  <w:style w:type="character" w:customStyle="1" w:styleId="15">
    <w:name w:val="15"/>
    <w:basedOn w:val="DefaultParagraphFont"/>
    <w:unhideWhenUsed/>
    <w:rsid w:val="000807CD"/>
    <w:rPr>
      <w:rFonts w:ascii="Times New Roman" w:cs="Times New Roman" w:hint="default"/>
      <w:color w:val="0000FF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1BB9"/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1BB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1BB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1BB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1B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1BB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1B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1B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60183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0641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1"/>
      <w:szCs w:val="21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C00641"/>
    <w:rPr>
      <w:rFonts w:ascii="Times New Roman" w:eastAsia="Times New Roman" w:hAnsi="Times New Roman" w:cs="Times New Roman"/>
      <w:sz w:val="21"/>
      <w:szCs w:val="21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2F0E6-1997-448B-9150-D48551279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Device</dc:creator>
  <cp:keywords/>
  <dc:description/>
  <cp:lastModifiedBy>Lenovo</cp:lastModifiedBy>
  <cp:revision>31</cp:revision>
  <cp:lastPrinted>2021-06-15T06:56:00Z</cp:lastPrinted>
  <dcterms:created xsi:type="dcterms:W3CDTF">2022-05-24T12:30:00Z</dcterms:created>
  <dcterms:modified xsi:type="dcterms:W3CDTF">2022-11-18T04:35:00Z</dcterms:modified>
</cp:coreProperties>
</file>